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44DFF" w14:textId="77777777" w:rsidR="002673A2" w:rsidRDefault="002673A2" w:rsidP="002673A2">
      <w:pPr>
        <w:pStyle w:val="Rob"/>
      </w:pPr>
      <w:bookmarkStart w:id="0" w:name="_GoBack"/>
      <w:bookmarkEnd w:id="0"/>
      <w:r>
        <w:t>Read over the “Stash Usage” document.</w:t>
      </w:r>
    </w:p>
    <w:p w14:paraId="50C44E00" w14:textId="77777777" w:rsidR="002673A2" w:rsidRDefault="002673A2" w:rsidP="002673A2">
      <w:pPr>
        <w:pStyle w:val="Rob"/>
      </w:pPr>
    </w:p>
    <w:p w14:paraId="50C44E01" w14:textId="77777777" w:rsidR="002673A2" w:rsidRDefault="002673A2" w:rsidP="002673A2">
      <w:pPr>
        <w:pStyle w:val="Rob"/>
      </w:pPr>
      <w:r>
        <w:t>Login to Stash using your network uid/psw. Bookmark URL.</w:t>
      </w:r>
    </w:p>
    <w:p w14:paraId="50C44E02" w14:textId="77777777" w:rsidR="002673A2" w:rsidRDefault="002673A2" w:rsidP="002673A2">
      <w:pPr>
        <w:pStyle w:val="Rob"/>
      </w:pPr>
      <w:r>
        <w:t>Minimum configuration:</w:t>
      </w:r>
    </w:p>
    <w:p w14:paraId="50C44E03" w14:textId="77777777" w:rsidR="002673A2" w:rsidRDefault="002673A2" w:rsidP="002673A2">
      <w:pPr>
        <w:pStyle w:val="Rob"/>
        <w:numPr>
          <w:ilvl w:val="0"/>
          <w:numId w:val="2"/>
        </w:numPr>
      </w:pPr>
      <w:r>
        <w:t>Go into your profile.</w:t>
      </w:r>
    </w:p>
    <w:p w14:paraId="50C44E04" w14:textId="77777777" w:rsidR="002673A2" w:rsidRDefault="002673A2" w:rsidP="002673A2">
      <w:pPr>
        <w:pStyle w:val="Rob"/>
        <w:numPr>
          <w:ilvl w:val="0"/>
          <w:numId w:val="2"/>
        </w:numPr>
      </w:pPr>
      <w:r>
        <w:t>Add your local SSH key.</w:t>
      </w:r>
    </w:p>
    <w:p w14:paraId="50C44E05" w14:textId="77777777" w:rsidR="002673A2" w:rsidRDefault="002673A2" w:rsidP="002673A2">
      <w:pPr>
        <w:pStyle w:val="Rob"/>
        <w:numPr>
          <w:ilvl w:val="0"/>
          <w:numId w:val="2"/>
        </w:numPr>
      </w:pPr>
      <w:r>
        <w:t>Return to the Home page (click Stash in top left)</w:t>
      </w:r>
    </w:p>
    <w:p w14:paraId="50C44E06" w14:textId="77777777" w:rsidR="002673A2" w:rsidRDefault="002673A2" w:rsidP="002673A2">
      <w:pPr>
        <w:pStyle w:val="Rob"/>
      </w:pPr>
    </w:p>
    <w:p w14:paraId="50C44E07" w14:textId="77777777" w:rsidR="002673A2" w:rsidRPr="002673A2" w:rsidRDefault="002673A2" w:rsidP="002673A2">
      <w:pPr>
        <w:pStyle w:val="Rob"/>
        <w:rPr>
          <w:b/>
        </w:rPr>
      </w:pPr>
      <w:r w:rsidRPr="002673A2">
        <w:rPr>
          <w:b/>
        </w:rPr>
        <w:t>Projects:</w:t>
      </w:r>
    </w:p>
    <w:p w14:paraId="50C44E08" w14:textId="77777777" w:rsidR="002673A2" w:rsidRDefault="002673A2" w:rsidP="002673A2">
      <w:pPr>
        <w:pStyle w:val="Rob"/>
      </w:pPr>
      <w:r>
        <w:t>You should see a list of Projects with the option to create a new project.</w:t>
      </w:r>
    </w:p>
    <w:p w14:paraId="50C44E09" w14:textId="77777777" w:rsidR="002673A2" w:rsidRPr="00A479F5" w:rsidRDefault="00A479F5" w:rsidP="002673A2">
      <w:pPr>
        <w:pStyle w:val="Rob"/>
        <w:rPr>
          <w:u w:val="single"/>
        </w:rPr>
      </w:pPr>
      <w:r w:rsidRPr="00A479F5">
        <w:rPr>
          <w:u w:val="single"/>
        </w:rPr>
        <w:t>New project creation:</w:t>
      </w:r>
    </w:p>
    <w:p w14:paraId="50C44E0A" w14:textId="77777777" w:rsidR="00A479F5" w:rsidRDefault="007268EF" w:rsidP="00A479F5">
      <w:pPr>
        <w:pStyle w:val="Rob"/>
        <w:numPr>
          <w:ilvl w:val="0"/>
          <w:numId w:val="4"/>
        </w:numPr>
      </w:pPr>
      <w:r>
        <w:t>See the Stash Project and Repo Naming Standards document.</w:t>
      </w:r>
    </w:p>
    <w:p w14:paraId="50C44E0B" w14:textId="77777777" w:rsidR="00A479F5" w:rsidRDefault="007268EF" w:rsidP="00A479F5">
      <w:pPr>
        <w:pStyle w:val="Rob"/>
        <w:numPr>
          <w:ilvl w:val="0"/>
          <w:numId w:val="3"/>
        </w:numPr>
      </w:pPr>
      <w:r>
        <w:t>Project Name:</w:t>
      </w:r>
    </w:p>
    <w:p w14:paraId="50C44E0C" w14:textId="77777777" w:rsidR="00A479F5" w:rsidRDefault="00A479F5" w:rsidP="00A479F5">
      <w:pPr>
        <w:pStyle w:val="Rob"/>
        <w:numPr>
          <w:ilvl w:val="0"/>
          <w:numId w:val="3"/>
        </w:numPr>
      </w:pPr>
      <w:r>
        <w:t>Project Key:</w:t>
      </w:r>
    </w:p>
    <w:p w14:paraId="50C44E0D" w14:textId="77777777" w:rsidR="002673A2" w:rsidRDefault="002673A2" w:rsidP="002673A2">
      <w:pPr>
        <w:pStyle w:val="Rob"/>
      </w:pPr>
    </w:p>
    <w:p w14:paraId="50C44E0E" w14:textId="77777777" w:rsidR="00A479F5" w:rsidRPr="000C35B0" w:rsidRDefault="00A479F5" w:rsidP="002673A2">
      <w:pPr>
        <w:pStyle w:val="Rob"/>
        <w:rPr>
          <w:u w:val="single"/>
        </w:rPr>
      </w:pPr>
      <w:r w:rsidRPr="000C35B0">
        <w:rPr>
          <w:u w:val="single"/>
        </w:rPr>
        <w:t>Permissions:</w:t>
      </w:r>
    </w:p>
    <w:p w14:paraId="50C44E0F" w14:textId="77777777" w:rsidR="000C35B0" w:rsidRDefault="00A479F5" w:rsidP="002673A2">
      <w:pPr>
        <w:pStyle w:val="Rob"/>
      </w:pPr>
      <w:r>
        <w:t>After creating the Project</w:t>
      </w:r>
    </w:p>
    <w:p w14:paraId="50C44E10" w14:textId="77777777" w:rsidR="00A479F5" w:rsidRDefault="000C35B0" w:rsidP="000C35B0">
      <w:pPr>
        <w:pStyle w:val="Rob"/>
        <w:numPr>
          <w:ilvl w:val="0"/>
          <w:numId w:val="5"/>
        </w:numPr>
      </w:pPr>
      <w:r>
        <w:t>You need to set the “Default permission for the project”:</w:t>
      </w:r>
    </w:p>
    <w:p w14:paraId="50C44E11" w14:textId="77777777" w:rsidR="000C35B0" w:rsidRDefault="000C35B0" w:rsidP="000C35B0">
      <w:pPr>
        <w:pStyle w:val="Rob"/>
        <w:numPr>
          <w:ilvl w:val="1"/>
          <w:numId w:val="5"/>
        </w:numPr>
      </w:pPr>
      <w:r>
        <w:t>Check Observer (read only). This allows others to see your project.</w:t>
      </w:r>
    </w:p>
    <w:p w14:paraId="50C44E12" w14:textId="77777777" w:rsidR="000C35B0" w:rsidRDefault="000C35B0" w:rsidP="000C35B0">
      <w:pPr>
        <w:pStyle w:val="Rob"/>
        <w:numPr>
          <w:ilvl w:val="0"/>
          <w:numId w:val="5"/>
        </w:numPr>
      </w:pPr>
      <w:r>
        <w:t>You need to add Users:</w:t>
      </w:r>
    </w:p>
    <w:p w14:paraId="50C44E13" w14:textId="77777777" w:rsidR="000C35B0" w:rsidRDefault="000C35B0" w:rsidP="000C35B0">
      <w:pPr>
        <w:pStyle w:val="Rob"/>
        <w:numPr>
          <w:ilvl w:val="1"/>
          <w:numId w:val="5"/>
        </w:numPr>
      </w:pPr>
      <w:r>
        <w:t>Click “Add Users”</w:t>
      </w:r>
    </w:p>
    <w:p w14:paraId="50C44E14" w14:textId="77777777" w:rsidR="000C35B0" w:rsidRDefault="000C35B0" w:rsidP="000C35B0">
      <w:pPr>
        <w:pStyle w:val="Rob"/>
        <w:numPr>
          <w:ilvl w:val="1"/>
          <w:numId w:val="5"/>
        </w:numPr>
      </w:pPr>
      <w:r>
        <w:t>Find and Add your User</w:t>
      </w:r>
    </w:p>
    <w:p w14:paraId="50C44E15" w14:textId="77777777" w:rsidR="000C35B0" w:rsidRDefault="000C35B0" w:rsidP="000C35B0">
      <w:pPr>
        <w:pStyle w:val="Rob"/>
        <w:numPr>
          <w:ilvl w:val="1"/>
          <w:numId w:val="5"/>
        </w:numPr>
      </w:pPr>
      <w:r>
        <w:t>Assign permissions:</w:t>
      </w:r>
    </w:p>
    <w:p w14:paraId="50C44E16" w14:textId="77777777" w:rsidR="000C35B0" w:rsidRDefault="000C35B0" w:rsidP="000C35B0">
      <w:pPr>
        <w:pStyle w:val="Rob"/>
        <w:numPr>
          <w:ilvl w:val="2"/>
          <w:numId w:val="5"/>
        </w:numPr>
      </w:pPr>
      <w:r>
        <w:t>“Contributor” is appropriate in most cases.</w:t>
      </w:r>
    </w:p>
    <w:p w14:paraId="50C44E17" w14:textId="77777777" w:rsidR="00A479F5" w:rsidRDefault="00A479F5" w:rsidP="002673A2">
      <w:pPr>
        <w:pStyle w:val="Rob"/>
      </w:pPr>
    </w:p>
    <w:p w14:paraId="50C44E18" w14:textId="77777777" w:rsidR="002673A2" w:rsidRPr="00A479F5" w:rsidRDefault="00A479F5" w:rsidP="002673A2">
      <w:pPr>
        <w:pStyle w:val="Rob"/>
        <w:rPr>
          <w:b/>
        </w:rPr>
      </w:pPr>
      <w:r w:rsidRPr="00A479F5">
        <w:rPr>
          <w:b/>
        </w:rPr>
        <w:t>Repositories:</w:t>
      </w:r>
    </w:p>
    <w:p w14:paraId="50C44E19" w14:textId="77777777" w:rsidR="002673A2" w:rsidRDefault="002673A2" w:rsidP="002673A2">
      <w:pPr>
        <w:pStyle w:val="Rob"/>
      </w:pPr>
      <w:r>
        <w:t>Within each project, you should see a list of repos</w:t>
      </w:r>
      <w:r w:rsidR="00A479F5">
        <w:t xml:space="preserve"> with the option to create a new repository</w:t>
      </w:r>
      <w:r>
        <w:t>.</w:t>
      </w:r>
    </w:p>
    <w:p w14:paraId="50C44E1A" w14:textId="77777777" w:rsidR="00A479F5" w:rsidRPr="00A479F5" w:rsidRDefault="00A479F5" w:rsidP="002673A2">
      <w:pPr>
        <w:pStyle w:val="Rob"/>
        <w:rPr>
          <w:u w:val="single"/>
        </w:rPr>
      </w:pPr>
      <w:r w:rsidRPr="00A479F5">
        <w:rPr>
          <w:u w:val="single"/>
        </w:rPr>
        <w:t>New repository creation:</w:t>
      </w:r>
    </w:p>
    <w:p w14:paraId="50C44E1B" w14:textId="77777777" w:rsidR="007268EF" w:rsidRDefault="007268EF" w:rsidP="007268EF">
      <w:pPr>
        <w:pStyle w:val="Rob"/>
        <w:numPr>
          <w:ilvl w:val="0"/>
          <w:numId w:val="3"/>
        </w:numPr>
      </w:pPr>
      <w:r>
        <w:t>See the Stash Project and Repo Naming Standards document.</w:t>
      </w:r>
    </w:p>
    <w:p w14:paraId="50C44E1C" w14:textId="77777777" w:rsidR="006F5DF7" w:rsidRDefault="006F5DF7" w:rsidP="006F5DF7">
      <w:pPr>
        <w:pStyle w:val="Rob"/>
        <w:numPr>
          <w:ilvl w:val="0"/>
          <w:numId w:val="3"/>
        </w:numPr>
      </w:pPr>
      <w:r>
        <w:t>Name:</w:t>
      </w:r>
    </w:p>
    <w:p w14:paraId="50C44E1D" w14:textId="77777777" w:rsidR="002673A2" w:rsidRDefault="002673A2" w:rsidP="002673A2">
      <w:pPr>
        <w:pStyle w:val="Rob"/>
      </w:pPr>
    </w:p>
    <w:sectPr w:rsidR="002673A2" w:rsidSect="00EF119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C44E20" w14:textId="77777777" w:rsidR="00F06395" w:rsidRDefault="00F06395" w:rsidP="00C9683A">
      <w:pPr>
        <w:spacing w:after="0" w:line="240" w:lineRule="auto"/>
      </w:pPr>
      <w:r>
        <w:separator/>
      </w:r>
    </w:p>
  </w:endnote>
  <w:endnote w:type="continuationSeparator" w:id="0">
    <w:p w14:paraId="50C44E21" w14:textId="77777777" w:rsidR="00F06395" w:rsidRDefault="00F06395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1"/>
      <w:docPartObj>
        <w:docPartGallery w:val="Page Numbers (Bottom of Page)"/>
        <w:docPartUnique/>
      </w:docPartObj>
    </w:sdtPr>
    <w:sdtEndPr/>
    <w:sdtContent>
      <w:p w14:paraId="50C44E23" w14:textId="77777777" w:rsidR="00E1514D" w:rsidRDefault="005B65EE">
        <w:pPr>
          <w:pStyle w:val="Footer"/>
          <w:jc w:val="center"/>
        </w:pPr>
        <w:r>
          <w:fldChar w:fldCharType="begin"/>
        </w:r>
        <w:r>
          <w:instrText xml:space="preserve"> PAGE   \* MERGEFORMAT</w:instrText>
        </w:r>
        <w:r>
          <w:instrText xml:space="preserve">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C44E24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C44E1E" w14:textId="77777777" w:rsidR="00F06395" w:rsidRDefault="00F06395" w:rsidP="00C9683A">
      <w:pPr>
        <w:spacing w:after="0" w:line="240" w:lineRule="auto"/>
      </w:pPr>
      <w:r>
        <w:separator/>
      </w:r>
    </w:p>
  </w:footnote>
  <w:footnote w:type="continuationSeparator" w:id="0">
    <w:p w14:paraId="50C44E1F" w14:textId="77777777" w:rsidR="00F06395" w:rsidRDefault="00F06395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C44E22" w14:textId="77777777" w:rsidR="00C9683A" w:rsidRPr="00C9683A" w:rsidRDefault="002673A2" w:rsidP="00C9683A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Stash for Team Lead</w:t>
    </w:r>
    <w:r w:rsidR="00BB27D0">
      <w:rPr>
        <w:sz w:val="32"/>
        <w:szCs w:val="32"/>
      </w:rPr>
      <w:t>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93CDD"/>
    <w:multiLevelType w:val="hybridMultilevel"/>
    <w:tmpl w:val="33384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0451BB"/>
    <w:multiLevelType w:val="hybridMultilevel"/>
    <w:tmpl w:val="60BA2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40548"/>
    <w:multiLevelType w:val="hybridMultilevel"/>
    <w:tmpl w:val="A37A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C515F0"/>
    <w:multiLevelType w:val="hybridMultilevel"/>
    <w:tmpl w:val="8A8EE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SxNDY0NjAxMTRV0lEKTi0uzszPAykwrAUApVCbsSwAAAA="/>
  </w:docVars>
  <w:rsids>
    <w:rsidRoot w:val="00C9683A"/>
    <w:rsid w:val="0002305C"/>
    <w:rsid w:val="000C35B0"/>
    <w:rsid w:val="000C4455"/>
    <w:rsid w:val="00147539"/>
    <w:rsid w:val="00190908"/>
    <w:rsid w:val="00192D87"/>
    <w:rsid w:val="001C796C"/>
    <w:rsid w:val="00205845"/>
    <w:rsid w:val="002072A2"/>
    <w:rsid w:val="002673A2"/>
    <w:rsid w:val="00366DB3"/>
    <w:rsid w:val="00431650"/>
    <w:rsid w:val="00437F2A"/>
    <w:rsid w:val="00476628"/>
    <w:rsid w:val="00494BB8"/>
    <w:rsid w:val="004C3461"/>
    <w:rsid w:val="004E46EC"/>
    <w:rsid w:val="005567BB"/>
    <w:rsid w:val="00576127"/>
    <w:rsid w:val="005B65EE"/>
    <w:rsid w:val="005C0492"/>
    <w:rsid w:val="005F1BE7"/>
    <w:rsid w:val="006B7E03"/>
    <w:rsid w:val="006F474A"/>
    <w:rsid w:val="006F5DF7"/>
    <w:rsid w:val="007268EF"/>
    <w:rsid w:val="00744D50"/>
    <w:rsid w:val="007D4BB5"/>
    <w:rsid w:val="00846C7B"/>
    <w:rsid w:val="00A46AD0"/>
    <w:rsid w:val="00A479F5"/>
    <w:rsid w:val="00AD28F6"/>
    <w:rsid w:val="00B05C76"/>
    <w:rsid w:val="00B951C3"/>
    <w:rsid w:val="00BB27D0"/>
    <w:rsid w:val="00C9683A"/>
    <w:rsid w:val="00CE6A0A"/>
    <w:rsid w:val="00CF2FCF"/>
    <w:rsid w:val="00D2395E"/>
    <w:rsid w:val="00D30BC2"/>
    <w:rsid w:val="00D30FA3"/>
    <w:rsid w:val="00E1514D"/>
    <w:rsid w:val="00E248C5"/>
    <w:rsid w:val="00E27A73"/>
    <w:rsid w:val="00EB24FC"/>
    <w:rsid w:val="00EF1199"/>
    <w:rsid w:val="00F06395"/>
    <w:rsid w:val="00F34EB3"/>
    <w:rsid w:val="00F41E76"/>
    <w:rsid w:val="00F7712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44DFF"/>
  <w15:docId w15:val="{B2AE4ED3-633A-41C5-81B2-1B261A8F5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C2D7B4FC-2430-402A-B245-4CAC95787CDF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5A80ECC3-8F8D-4BAC-9D71-1F90947473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A66CD8-F1E1-45B5-8155-345EB6A8B3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5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22</cp:revision>
  <dcterms:created xsi:type="dcterms:W3CDTF">2013-01-04T13:41:00Z</dcterms:created>
  <dcterms:modified xsi:type="dcterms:W3CDTF">2016-11-1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